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71C00" w14:textId="77777777" w:rsidR="00E923CD" w:rsidRDefault="00E923CD" w:rsidP="00B56073">
      <w:pPr>
        <w:pStyle w:val="BodyText2"/>
        <w:rPr>
          <w:rFonts w:ascii="Arial" w:hAnsi="Arial" w:cs="Arial"/>
          <w:lang w:val="en-GB"/>
        </w:rPr>
      </w:pPr>
    </w:p>
    <w:p w14:paraId="135EE6CE" w14:textId="4F5425CB" w:rsidR="008F01C3" w:rsidRPr="008F01C3" w:rsidRDefault="008F01C3" w:rsidP="008F01C3">
      <w:pPr>
        <w:pStyle w:val="Rfrences"/>
        <w:rPr>
          <w:b/>
          <w:bCs/>
          <w:sz w:val="18"/>
          <w:szCs w:val="18"/>
        </w:rPr>
      </w:pPr>
      <w:r w:rsidRPr="008F01C3">
        <w:rPr>
          <w:b/>
          <w:bCs/>
          <w:sz w:val="18"/>
          <w:szCs w:val="18"/>
        </w:rPr>
        <w:t>Contribution for:</w:t>
      </w:r>
    </w:p>
    <w:p w14:paraId="7AC0D6A1" w14:textId="2BCC145B" w:rsidR="008F01C3" w:rsidRPr="008F01C3" w:rsidRDefault="008F01C3" w:rsidP="008F01C3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-3553514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RBC2024</w:t>
      </w:r>
    </w:p>
    <w:p w14:paraId="52F6D6AC" w14:textId="4F3738D6" w:rsidR="008F01C3" w:rsidRPr="008F01C3" w:rsidRDefault="008F01C3" w:rsidP="008F01C3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12766731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Summer School of Biophysics (students only)</w:t>
      </w:r>
    </w:p>
    <w:p w14:paraId="109DDB62" w14:textId="77777777" w:rsidR="008F01C3" w:rsidRDefault="008F01C3" w:rsidP="00B56073">
      <w:pPr>
        <w:pStyle w:val="BodyText2"/>
        <w:rPr>
          <w:rFonts w:ascii="Arial" w:hAnsi="Arial" w:cs="Arial"/>
          <w:lang w:val="en-GB"/>
        </w:rPr>
      </w:pPr>
    </w:p>
    <w:p w14:paraId="20CA58F5" w14:textId="43CC1989" w:rsidR="00EB42E4" w:rsidRPr="00EB42E4" w:rsidRDefault="00EB42E4" w:rsidP="00600DA1">
      <w:pPr>
        <w:pStyle w:val="Rfrences"/>
        <w:rPr>
          <w:b/>
          <w:bCs/>
          <w:sz w:val="18"/>
          <w:szCs w:val="18"/>
        </w:rPr>
      </w:pPr>
      <w:r w:rsidRPr="00EB42E4">
        <w:rPr>
          <w:b/>
          <w:bCs/>
          <w:sz w:val="18"/>
          <w:szCs w:val="18"/>
        </w:rPr>
        <w:t>Contribution for scientific topic (please select):</w:t>
      </w:r>
    </w:p>
    <w:p w14:paraId="7DA0D659" w14:textId="77777777" w:rsidR="00EB42E4" w:rsidRDefault="00EB42E4" w:rsidP="00600DA1">
      <w:pPr>
        <w:pStyle w:val="Rfrences"/>
        <w:rPr>
          <w:sz w:val="18"/>
          <w:szCs w:val="18"/>
        </w:rPr>
      </w:pPr>
    </w:p>
    <w:p w14:paraId="046A8037" w14:textId="69D72B48" w:rsidR="006370CF" w:rsidRPr="008F01C3" w:rsidRDefault="00000000" w:rsidP="006370CF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-1120688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018B"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Molecular biophysics</w:t>
      </w:r>
    </w:p>
    <w:p w14:paraId="04C56A0B" w14:textId="2BEBCF79" w:rsidR="006370CF" w:rsidRPr="008F01C3" w:rsidRDefault="00000000" w:rsidP="006370CF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181020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05C"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>Biointerfaces</w:t>
      </w:r>
      <w:proofErr w:type="spellEnd"/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and bioinspired materials</w:t>
      </w:r>
    </w:p>
    <w:p w14:paraId="2481D3FB" w14:textId="647F1F80" w:rsidR="006370CF" w:rsidRPr="008F01C3" w:rsidRDefault="00000000" w:rsidP="006370CF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-1950157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05C"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Membranes and membrane proteins: structure, function, dynamics</w:t>
      </w:r>
    </w:p>
    <w:p w14:paraId="23AE0F90" w14:textId="764DB472" w:rsidR="006370CF" w:rsidRPr="008F01C3" w:rsidRDefault="00000000" w:rsidP="006370CF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12217978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05C"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Biophysics of viruses</w:t>
      </w:r>
    </w:p>
    <w:p w14:paraId="6797D6CF" w14:textId="2AC6C624" w:rsidR="006370CF" w:rsidRPr="008F01C3" w:rsidRDefault="00000000" w:rsidP="006370CF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255326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05C"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Cell biophysics and </w:t>
      </w:r>
      <w:proofErr w:type="spellStart"/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>nanomechanics</w:t>
      </w:r>
      <w:proofErr w:type="spellEnd"/>
    </w:p>
    <w:p w14:paraId="4718B8B0" w14:textId="45BE0763" w:rsidR="006370CF" w:rsidRPr="008F01C3" w:rsidRDefault="00000000" w:rsidP="006370CF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-15570867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05C"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>Neurobiophysics</w:t>
      </w:r>
      <w:proofErr w:type="spellEnd"/>
    </w:p>
    <w:p w14:paraId="1A720A96" w14:textId="69624DB3" w:rsidR="006370CF" w:rsidRPr="008F01C3" w:rsidRDefault="00000000" w:rsidP="006370CF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-16450361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05C"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Drug </w:t>
      </w:r>
      <w:proofErr w:type="gramStart"/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>delivery</w:t>
      </w:r>
      <w:proofErr w:type="gramEnd"/>
    </w:p>
    <w:p w14:paraId="240CDD62" w14:textId="33EFF34C" w:rsidR="006370CF" w:rsidRPr="008F01C3" w:rsidRDefault="00000000" w:rsidP="006370CF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-722903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05C"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Advanced imaging and spectroscopic techniques</w:t>
      </w:r>
    </w:p>
    <w:p w14:paraId="1C95B79E" w14:textId="43A96422" w:rsidR="006370CF" w:rsidRPr="008F01C3" w:rsidRDefault="00000000" w:rsidP="006370CF">
      <w:pPr>
        <w:spacing w:before="100" w:beforeAutospacing="1" w:after="100" w:afterAutospacing="1"/>
        <w:ind w:left="360"/>
        <w:rPr>
          <w:rFonts w:asciiTheme="minorHAnsi" w:hAnsiTheme="minorHAnsi" w:cstheme="minorHAnsi"/>
          <w:sz w:val="20"/>
          <w:szCs w:val="20"/>
          <w:lang w:val="en-US"/>
        </w:rPr>
      </w:pPr>
      <w:sdt>
        <w:sdtPr>
          <w:rPr>
            <w:rFonts w:asciiTheme="minorHAnsi" w:hAnsiTheme="minorHAnsi" w:cstheme="minorHAnsi"/>
            <w:sz w:val="20"/>
            <w:szCs w:val="20"/>
            <w:lang w:val="en-US"/>
          </w:rPr>
          <w:id w:val="6929587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05C" w:rsidRPr="008F01C3">
            <w:rPr>
              <w:rFonts w:ascii="MS Gothic" w:eastAsia="MS Gothic" w:hAnsi="MS Gothic" w:cstheme="minorHAnsi" w:hint="eastAsia"/>
              <w:sz w:val="20"/>
              <w:szCs w:val="20"/>
              <w:lang w:val="en-US"/>
            </w:rPr>
            <w:t>☐</w:t>
          </w:r>
        </w:sdtContent>
      </w:sdt>
      <w:r w:rsidR="006370CF" w:rsidRPr="008F01C3">
        <w:rPr>
          <w:rFonts w:asciiTheme="minorHAnsi" w:hAnsiTheme="minorHAnsi" w:cstheme="minorHAnsi"/>
          <w:sz w:val="20"/>
          <w:szCs w:val="20"/>
          <w:lang w:val="en-US"/>
        </w:rPr>
        <w:t xml:space="preserve"> Computational methods and machine learning</w:t>
      </w:r>
    </w:p>
    <w:p w14:paraId="054DAE97" w14:textId="1562A542" w:rsidR="006370CF" w:rsidRDefault="006370CF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6BD17416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31A4FCCF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47556B55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294EA86B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15F0C5D2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7EF3DE4B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67539958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565A7A23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4296B645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3BF5DA5E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2BDDA1B6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1859ED11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07A0DBB9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1F62DD05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76EBABD7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21778AF3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4659E646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1EAE92F1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24FD5DF0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3624B331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159C8113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04EEAEA4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68596FBF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13CB562D" w14:textId="77777777" w:rsidR="008F01C3" w:rsidRDefault="008F01C3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29042DDC" w14:textId="77777777" w:rsidR="008F01C3" w:rsidRDefault="008F01C3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1F7B8462" w14:textId="77777777" w:rsidR="008F01C3" w:rsidRDefault="008F01C3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6B105328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4BA21D37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484D65D3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p w14:paraId="5F3E5BAA" w14:textId="77777777" w:rsidR="00F3253B" w:rsidRPr="00E923CD" w:rsidRDefault="00F3253B" w:rsidP="00F3253B">
      <w:pPr>
        <w:pStyle w:val="BodyText2"/>
        <w:rPr>
          <w:rFonts w:asciiTheme="minorHAnsi" w:hAnsiTheme="minorHAnsi" w:cstheme="minorHAnsi"/>
          <w:lang w:val="en-GB"/>
        </w:rPr>
      </w:pPr>
      <w:r w:rsidRPr="00E923CD">
        <w:rPr>
          <w:rFonts w:asciiTheme="minorHAnsi" w:hAnsiTheme="minorHAnsi" w:cstheme="minorHAnsi"/>
          <w:lang w:val="en-GB"/>
        </w:rPr>
        <w:lastRenderedPageBreak/>
        <w:t>Title (</w:t>
      </w:r>
      <w:r>
        <w:rPr>
          <w:rFonts w:asciiTheme="minorHAnsi" w:hAnsiTheme="minorHAnsi" w:cstheme="minorHAnsi"/>
          <w:lang w:val="en-GB"/>
        </w:rPr>
        <w:t>Calibri</w:t>
      </w:r>
      <w:r w:rsidRPr="00E923CD">
        <w:rPr>
          <w:rFonts w:asciiTheme="minorHAnsi" w:hAnsiTheme="minorHAnsi" w:cstheme="minorHAnsi"/>
          <w:lang w:val="en-GB"/>
        </w:rPr>
        <w:t>, Bold, centred, 14pts)</w:t>
      </w:r>
    </w:p>
    <w:p w14:paraId="764F6272" w14:textId="77777777" w:rsidR="00F3253B" w:rsidRDefault="00F3253B" w:rsidP="00F3253B">
      <w:pPr>
        <w:pStyle w:val="BodyText2"/>
        <w:rPr>
          <w:rFonts w:asciiTheme="minorHAnsi" w:hAnsiTheme="minorHAnsi" w:cstheme="minorHAnsi"/>
          <w:lang w:val="en-GB"/>
        </w:rPr>
      </w:pPr>
      <w:r w:rsidRPr="00E923CD">
        <w:rPr>
          <w:rFonts w:asciiTheme="minorHAnsi" w:hAnsiTheme="minorHAnsi" w:cstheme="minorHAnsi"/>
          <w:lang w:val="en-GB"/>
        </w:rPr>
        <w:t xml:space="preserve">Two lines if </w:t>
      </w:r>
      <w:proofErr w:type="gramStart"/>
      <w:r w:rsidRPr="00E923CD">
        <w:rPr>
          <w:rFonts w:asciiTheme="minorHAnsi" w:hAnsiTheme="minorHAnsi" w:cstheme="minorHAnsi"/>
          <w:lang w:val="en-GB"/>
        </w:rPr>
        <w:t>needed</w:t>
      </w:r>
      <w:proofErr w:type="gramEnd"/>
    </w:p>
    <w:p w14:paraId="6B6811D0" w14:textId="77777777" w:rsidR="008F01C3" w:rsidRPr="00E923CD" w:rsidRDefault="008F01C3" w:rsidP="00F3253B">
      <w:pPr>
        <w:pStyle w:val="BodyText2"/>
        <w:rPr>
          <w:rFonts w:asciiTheme="minorHAnsi" w:hAnsiTheme="minorHAnsi" w:cstheme="minorHAnsi"/>
          <w:lang w:val="en-GB"/>
        </w:rPr>
      </w:pPr>
    </w:p>
    <w:p w14:paraId="068E183A" w14:textId="77777777" w:rsidR="00F3253B" w:rsidRPr="00E923CD" w:rsidRDefault="00F3253B" w:rsidP="00F3253B">
      <w:pPr>
        <w:spacing w:line="280" w:lineRule="atLeast"/>
        <w:jc w:val="center"/>
        <w:rPr>
          <w:rFonts w:asciiTheme="minorHAnsi" w:hAnsiTheme="minorHAnsi" w:cstheme="minorHAnsi"/>
          <w:b/>
          <w:u w:val="single"/>
          <w:lang w:val="en-GB"/>
        </w:rPr>
      </w:pPr>
      <w:r w:rsidRPr="00E923CD">
        <w:rPr>
          <w:rFonts w:asciiTheme="minorHAnsi" w:hAnsiTheme="minorHAnsi" w:cstheme="minorHAnsi"/>
          <w:u w:val="single"/>
          <w:lang w:val="en-GB"/>
        </w:rPr>
        <w:t>Presenting author (A. Anic),</w:t>
      </w:r>
      <w:r w:rsidRPr="00E923CD">
        <w:rPr>
          <w:rFonts w:asciiTheme="minorHAnsi" w:hAnsiTheme="minorHAnsi" w:cstheme="minorHAnsi"/>
          <w:vertAlign w:val="superscript"/>
          <w:lang w:val="en-GB"/>
        </w:rPr>
        <w:t>1</w:t>
      </w:r>
      <w:r w:rsidRPr="00E923CD">
        <w:rPr>
          <w:rFonts w:asciiTheme="minorHAnsi" w:hAnsiTheme="minorHAnsi" w:cstheme="minorHAnsi"/>
          <w:lang w:val="en-GB"/>
        </w:rPr>
        <w:t xml:space="preserve"> Author 2,</w:t>
      </w:r>
      <w:r w:rsidRPr="00E923CD">
        <w:rPr>
          <w:rFonts w:asciiTheme="minorHAnsi" w:hAnsiTheme="minorHAnsi" w:cstheme="minorHAnsi"/>
          <w:vertAlign w:val="superscript"/>
          <w:lang w:val="en-GB"/>
        </w:rPr>
        <w:t>1</w:t>
      </w:r>
      <w:r w:rsidRPr="00E923CD">
        <w:rPr>
          <w:rFonts w:asciiTheme="minorHAnsi" w:hAnsiTheme="minorHAnsi" w:cstheme="minorHAnsi"/>
          <w:lang w:val="en-GB"/>
        </w:rPr>
        <w:t xml:space="preserve"> and Author 3</w:t>
      </w:r>
      <w:r w:rsidRPr="00E923CD">
        <w:rPr>
          <w:rFonts w:asciiTheme="minorHAnsi" w:hAnsiTheme="minorHAnsi" w:cstheme="minorHAnsi"/>
          <w:vertAlign w:val="superscript"/>
          <w:lang w:val="en-GB"/>
        </w:rPr>
        <w:t>2</w:t>
      </w:r>
      <w:r w:rsidRPr="00E923CD">
        <w:rPr>
          <w:rFonts w:asciiTheme="minorHAnsi" w:hAnsiTheme="minorHAnsi" w:cstheme="minorHAnsi"/>
          <w:lang w:val="en-GB"/>
        </w:rPr>
        <w:t xml:space="preserve"> (</w:t>
      </w:r>
      <w:r>
        <w:rPr>
          <w:rFonts w:asciiTheme="minorHAnsi" w:hAnsiTheme="minorHAnsi" w:cstheme="minorHAnsi"/>
          <w:lang w:val="en-GB"/>
        </w:rPr>
        <w:t>Calibri</w:t>
      </w:r>
      <w:r w:rsidRPr="00E923CD">
        <w:rPr>
          <w:rFonts w:asciiTheme="minorHAnsi" w:hAnsiTheme="minorHAnsi" w:cstheme="minorHAnsi"/>
          <w:lang w:val="en-GB"/>
        </w:rPr>
        <w:t>, centred, 1</w:t>
      </w:r>
      <w:r>
        <w:rPr>
          <w:rFonts w:asciiTheme="minorHAnsi" w:hAnsiTheme="minorHAnsi" w:cstheme="minorHAnsi"/>
          <w:lang w:val="en-GB"/>
        </w:rPr>
        <w:t>2</w:t>
      </w:r>
      <w:r w:rsidRPr="00E923CD">
        <w:rPr>
          <w:rFonts w:asciiTheme="minorHAnsi" w:hAnsiTheme="minorHAnsi" w:cstheme="minorHAnsi"/>
          <w:lang w:val="en-GB"/>
        </w:rPr>
        <w:t>pts)</w:t>
      </w:r>
    </w:p>
    <w:p w14:paraId="14441030" w14:textId="77777777" w:rsidR="00F3253B" w:rsidRPr="00E923CD" w:rsidRDefault="00F3253B" w:rsidP="00F3253B">
      <w:pPr>
        <w:spacing w:line="280" w:lineRule="atLeast"/>
        <w:jc w:val="center"/>
        <w:rPr>
          <w:rFonts w:asciiTheme="minorHAnsi" w:hAnsiTheme="minorHAnsi" w:cstheme="minorHAnsi"/>
          <w:iCs/>
          <w:vertAlign w:val="superscript"/>
          <w:lang w:val="en-GB"/>
        </w:rPr>
      </w:pPr>
    </w:p>
    <w:p w14:paraId="122DADE0" w14:textId="77777777" w:rsidR="00F3253B" w:rsidRPr="003E7F01" w:rsidRDefault="00F3253B" w:rsidP="00F3253B">
      <w:pPr>
        <w:jc w:val="center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3E7F01">
        <w:rPr>
          <w:rFonts w:asciiTheme="minorHAnsi" w:hAnsiTheme="minorHAnsi" w:cstheme="minorHAnsi"/>
          <w:iCs/>
          <w:sz w:val="20"/>
          <w:szCs w:val="20"/>
          <w:vertAlign w:val="superscript"/>
          <w:lang w:val="en-GB"/>
        </w:rPr>
        <w:t>1</w:t>
      </w:r>
      <w:r w:rsidRPr="003E7F01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Address presenting author (Calibri, </w:t>
      </w:r>
      <w:r w:rsidRPr="003E7F01">
        <w:rPr>
          <w:rFonts w:asciiTheme="minorHAnsi" w:hAnsiTheme="minorHAnsi" w:cstheme="minorHAnsi"/>
          <w:iCs/>
          <w:color w:val="000000"/>
          <w:sz w:val="20"/>
          <w:szCs w:val="20"/>
          <w:lang w:val="en-GB"/>
        </w:rPr>
        <w:t xml:space="preserve">centred, </w:t>
      </w:r>
      <w:r w:rsidRPr="003E7F01">
        <w:rPr>
          <w:rFonts w:asciiTheme="minorHAnsi" w:hAnsiTheme="minorHAnsi" w:cstheme="minorHAnsi"/>
          <w:iCs/>
          <w:sz w:val="20"/>
          <w:szCs w:val="20"/>
          <w:lang w:val="en-GB"/>
        </w:rPr>
        <w:t>10pts)</w:t>
      </w:r>
    </w:p>
    <w:p w14:paraId="7D7412D5" w14:textId="77777777" w:rsidR="00F3253B" w:rsidRPr="003E7F01" w:rsidRDefault="00F3253B" w:rsidP="00F3253B">
      <w:pPr>
        <w:jc w:val="center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3E7F01">
        <w:rPr>
          <w:rFonts w:asciiTheme="minorHAnsi" w:hAnsiTheme="minorHAnsi" w:cstheme="minorHAnsi"/>
          <w:iCs/>
          <w:sz w:val="20"/>
          <w:szCs w:val="20"/>
          <w:vertAlign w:val="superscript"/>
          <w:lang w:val="en-GB"/>
        </w:rPr>
        <w:t>2</w:t>
      </w:r>
      <w:r w:rsidRPr="003E7F01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Address (Calibri, </w:t>
      </w:r>
      <w:r w:rsidRPr="003E7F01">
        <w:rPr>
          <w:rFonts w:asciiTheme="minorHAnsi" w:hAnsiTheme="minorHAnsi" w:cstheme="minorHAnsi"/>
          <w:iCs/>
          <w:color w:val="000000"/>
          <w:sz w:val="20"/>
          <w:szCs w:val="20"/>
          <w:lang w:val="en-GB"/>
        </w:rPr>
        <w:t xml:space="preserve">centred, </w:t>
      </w:r>
      <w:r w:rsidRPr="003E7F01">
        <w:rPr>
          <w:rFonts w:asciiTheme="minorHAnsi" w:hAnsiTheme="minorHAnsi" w:cstheme="minorHAnsi"/>
          <w:iCs/>
          <w:sz w:val="20"/>
          <w:szCs w:val="20"/>
          <w:lang w:val="en-GB"/>
        </w:rPr>
        <w:t>10pts)</w:t>
      </w:r>
    </w:p>
    <w:p w14:paraId="690378E0" w14:textId="77777777" w:rsidR="00F3253B" w:rsidRPr="003E7F01" w:rsidRDefault="00F3253B" w:rsidP="00F3253B">
      <w:pPr>
        <w:jc w:val="center"/>
        <w:rPr>
          <w:rFonts w:asciiTheme="minorHAnsi" w:hAnsiTheme="minorHAnsi" w:cstheme="minorHAnsi"/>
          <w:i/>
          <w:iCs/>
          <w:sz w:val="20"/>
          <w:szCs w:val="20"/>
          <w:lang w:val="en-GB"/>
        </w:rPr>
      </w:pPr>
      <w:r w:rsidRPr="003E7F01">
        <w:rPr>
          <w:rFonts w:asciiTheme="minorHAnsi" w:hAnsiTheme="minorHAnsi" w:cstheme="minorHAnsi"/>
          <w:iCs/>
          <w:color w:val="000000"/>
          <w:sz w:val="20"/>
          <w:szCs w:val="20"/>
          <w:lang w:val="en-GB"/>
        </w:rPr>
        <w:t xml:space="preserve">e-mail: </w:t>
      </w:r>
      <w:hyperlink r:id="rId7" w:history="1">
        <w:r w:rsidRPr="003E7F01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presentingauthor@xx.com</w:t>
        </w:r>
      </w:hyperlink>
      <w:r w:rsidRPr="003E7F01">
        <w:rPr>
          <w:rFonts w:asciiTheme="minorHAnsi" w:hAnsiTheme="minorHAnsi" w:cstheme="minorHAnsi"/>
          <w:iCs/>
          <w:color w:val="000000"/>
          <w:sz w:val="20"/>
          <w:szCs w:val="20"/>
          <w:lang w:val="en-GB"/>
        </w:rPr>
        <w:t xml:space="preserve"> (Calibri centred, 10pts)</w:t>
      </w:r>
    </w:p>
    <w:p w14:paraId="4541212F" w14:textId="77777777" w:rsidR="00F3253B" w:rsidRPr="00351D79" w:rsidRDefault="00F3253B" w:rsidP="00F3253B">
      <w:pPr>
        <w:rPr>
          <w:rFonts w:ascii="Arial" w:hAnsi="Arial" w:cs="Arial"/>
          <w:sz w:val="20"/>
          <w:szCs w:val="20"/>
          <w:lang w:val="en-GB"/>
        </w:rPr>
      </w:pPr>
    </w:p>
    <w:p w14:paraId="6EA2F2EB" w14:textId="77777777" w:rsidR="00F3253B" w:rsidRPr="003E7F01" w:rsidRDefault="00F3253B" w:rsidP="00F3253B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3E7F01">
        <w:rPr>
          <w:rFonts w:asciiTheme="minorHAnsi" w:hAnsiTheme="minorHAnsi" w:cstheme="minorHAnsi"/>
          <w:sz w:val="22"/>
          <w:szCs w:val="22"/>
          <w:lang w:val="en-GB"/>
        </w:rPr>
        <w:t>Abstract text... (Calibri, Justified, 11 pts).</w:t>
      </w:r>
    </w:p>
    <w:p w14:paraId="7C4E2252" w14:textId="77777777" w:rsidR="00F3253B" w:rsidRPr="000371EF" w:rsidRDefault="00F3253B" w:rsidP="00F3253B">
      <w:pPr>
        <w:rPr>
          <w:rFonts w:ascii="Arial" w:hAnsi="Arial" w:cs="Arial"/>
          <w:sz w:val="20"/>
          <w:szCs w:val="20"/>
          <w:lang w:val="en-GB"/>
        </w:rPr>
      </w:pPr>
    </w:p>
    <w:p w14:paraId="5C8794DB" w14:textId="77777777" w:rsidR="00F3253B" w:rsidRPr="000371EF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0"/>
          <w:szCs w:val="20"/>
          <w:lang w:val="en-GB"/>
        </w:rPr>
      </w:pPr>
    </w:p>
    <w:p w14:paraId="58667325" w14:textId="77777777" w:rsidR="00F3253B" w:rsidRPr="00161C26" w:rsidRDefault="00F3253B" w:rsidP="00F3253B">
      <w:pPr>
        <w:jc w:val="center"/>
        <w:rPr>
          <w:rFonts w:ascii="Arial" w:hAnsi="Arial" w:cs="Arial"/>
          <w:b/>
          <w:color w:val="FF0000"/>
          <w:sz w:val="20"/>
          <w:szCs w:val="20"/>
          <w:lang w:val="en-GB"/>
        </w:rPr>
      </w:pPr>
      <w:r w:rsidRPr="00161C26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The abstract </w:t>
      </w:r>
      <w:proofErr w:type="gramStart"/>
      <w:r>
        <w:rPr>
          <w:rFonts w:ascii="Arial" w:hAnsi="Arial" w:cs="Arial"/>
          <w:b/>
          <w:color w:val="FF0000"/>
          <w:sz w:val="20"/>
          <w:szCs w:val="20"/>
          <w:lang w:val="en-GB"/>
        </w:rPr>
        <w:t>has to</w:t>
      </w:r>
      <w:proofErr w:type="gramEnd"/>
      <w:r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 be </w:t>
      </w:r>
      <w:r w:rsidRPr="00161C26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written in English </w:t>
      </w:r>
      <w:r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and </w:t>
      </w:r>
      <w:r w:rsidRPr="00161C26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should </w:t>
      </w:r>
      <w:r>
        <w:rPr>
          <w:rFonts w:ascii="Arial" w:hAnsi="Arial" w:cs="Arial"/>
          <w:b/>
          <w:color w:val="FF0000"/>
          <w:sz w:val="20"/>
          <w:szCs w:val="20"/>
          <w:lang w:val="en-GB"/>
        </w:rPr>
        <w:t>not be longer than one A4 page with margins (top, bottom, left and right) of 2.5 cm.</w:t>
      </w:r>
    </w:p>
    <w:p w14:paraId="6D5C2742" w14:textId="77777777" w:rsidR="00F3253B" w:rsidRPr="000371EF" w:rsidRDefault="00F3253B" w:rsidP="00F3253B">
      <w:pPr>
        <w:rPr>
          <w:rFonts w:ascii="Arial" w:hAnsi="Arial" w:cs="Arial"/>
          <w:sz w:val="20"/>
          <w:szCs w:val="20"/>
          <w:lang w:val="pt-BR"/>
        </w:rPr>
      </w:pPr>
    </w:p>
    <w:p w14:paraId="035B007F" w14:textId="77777777" w:rsidR="00F3253B" w:rsidRDefault="00F3253B" w:rsidP="00F3253B">
      <w:pPr>
        <w:jc w:val="center"/>
        <w:rPr>
          <w:rFonts w:ascii="Arial" w:hAnsi="Arial" w:cs="Arial"/>
          <w:b/>
          <w:color w:val="FF0000"/>
          <w:sz w:val="28"/>
          <w:szCs w:val="28"/>
          <w:lang w:val="en-GB"/>
        </w:rPr>
      </w:pPr>
    </w:p>
    <w:p w14:paraId="552EC2CE" w14:textId="77777777" w:rsidR="00F3253B" w:rsidRPr="000371EF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0"/>
          <w:szCs w:val="20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0"/>
      </w:tblGrid>
      <w:tr w:rsidR="00F3253B" w:rsidRPr="008F01C3" w14:paraId="04F69D75" w14:textId="77777777" w:rsidTr="00113528">
        <w:trPr>
          <w:jc w:val="center"/>
        </w:trPr>
        <w:tc>
          <w:tcPr>
            <w:tcW w:w="6300" w:type="dxa"/>
          </w:tcPr>
          <w:p w14:paraId="7DF43B4A" w14:textId="77777777" w:rsidR="00F3253B" w:rsidRPr="000371EF" w:rsidRDefault="00F3253B" w:rsidP="00113528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D9379A6" w14:textId="77777777" w:rsidR="00F3253B" w:rsidRPr="000371EF" w:rsidRDefault="00F3253B" w:rsidP="00113528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DAEA135" w14:textId="77777777" w:rsidR="00F3253B" w:rsidRPr="000371EF" w:rsidRDefault="00F3253B" w:rsidP="00113528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F6B482A" w14:textId="77777777" w:rsidR="00F3253B" w:rsidRPr="000371EF" w:rsidRDefault="00F3253B" w:rsidP="00113528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1BC7244" w14:textId="77777777" w:rsidR="00F3253B" w:rsidRPr="000371EF" w:rsidRDefault="00F3253B" w:rsidP="00113528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7849AF" w14:textId="77777777" w:rsidR="00F3253B" w:rsidRPr="000371EF" w:rsidRDefault="00F3253B" w:rsidP="00113528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2AF9425" w14:textId="77777777" w:rsidR="00F3253B" w:rsidRPr="000371EF" w:rsidRDefault="00F3253B" w:rsidP="00113528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4D32A8F" w14:textId="77777777" w:rsidR="00F3253B" w:rsidRPr="000371EF" w:rsidRDefault="00F3253B" w:rsidP="00113528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4145EA1" w14:textId="77777777" w:rsidR="00F3253B" w:rsidRPr="000371EF" w:rsidRDefault="00F3253B" w:rsidP="00113528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C7F268D" w14:textId="77777777" w:rsidR="00F3253B" w:rsidRPr="000371EF" w:rsidRDefault="00F3253B" w:rsidP="00113528">
            <w:pPr>
              <w:pStyle w:val="Header"/>
              <w:tabs>
                <w:tab w:val="clear" w:pos="4536"/>
                <w:tab w:val="clear" w:pos="9072"/>
              </w:tabs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40347C2" w14:textId="77777777" w:rsidR="00F3253B" w:rsidRPr="00A67732" w:rsidRDefault="00F3253B" w:rsidP="00F3253B">
      <w:pPr>
        <w:pStyle w:val="Header"/>
        <w:tabs>
          <w:tab w:val="clear" w:pos="4536"/>
          <w:tab w:val="clear" w:pos="9072"/>
        </w:tabs>
        <w:jc w:val="center"/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A67732">
        <w:rPr>
          <w:rFonts w:asciiTheme="minorHAnsi" w:hAnsiTheme="minorHAnsi" w:cstheme="minorHAnsi"/>
          <w:bCs/>
          <w:sz w:val="20"/>
          <w:szCs w:val="20"/>
          <w:lang w:val="en-GB"/>
        </w:rPr>
        <w:t>Figure 1: One figure if needed (Calibri, centred, 10pts)</w:t>
      </w:r>
    </w:p>
    <w:p w14:paraId="0CE47E13" w14:textId="77777777" w:rsidR="00F3253B" w:rsidRPr="000371EF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0"/>
          <w:szCs w:val="20"/>
          <w:lang w:val="en-GB"/>
        </w:rPr>
      </w:pPr>
    </w:p>
    <w:p w14:paraId="34C552E7" w14:textId="77777777" w:rsidR="00F3253B" w:rsidRPr="000371EF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0"/>
          <w:szCs w:val="20"/>
          <w:lang w:val="en-GB"/>
        </w:rPr>
      </w:pPr>
    </w:p>
    <w:p w14:paraId="110A4402" w14:textId="77777777" w:rsidR="00F3253B" w:rsidRPr="000371EF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0"/>
          <w:szCs w:val="20"/>
          <w:lang w:val="en-GB"/>
        </w:rPr>
      </w:pPr>
    </w:p>
    <w:p w14:paraId="51DFBD45" w14:textId="77777777" w:rsidR="00F3253B" w:rsidRPr="000371EF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0"/>
          <w:szCs w:val="20"/>
          <w:lang w:val="en-GB"/>
        </w:rPr>
      </w:pPr>
    </w:p>
    <w:p w14:paraId="0F6CD0EB" w14:textId="77777777" w:rsidR="00F3253B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0"/>
          <w:szCs w:val="20"/>
          <w:lang w:val="en-GB"/>
        </w:rPr>
      </w:pPr>
    </w:p>
    <w:p w14:paraId="5C977A79" w14:textId="77777777" w:rsidR="00F3253B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0"/>
          <w:szCs w:val="20"/>
          <w:lang w:val="en-GB"/>
        </w:rPr>
      </w:pPr>
    </w:p>
    <w:p w14:paraId="3A424927" w14:textId="77777777" w:rsidR="00F3253B" w:rsidRPr="003E7F01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en-GB"/>
        </w:rPr>
      </w:pPr>
    </w:p>
    <w:p w14:paraId="1BFD24CD" w14:textId="77777777" w:rsidR="00F3253B" w:rsidRPr="003E7F01" w:rsidRDefault="00F3253B" w:rsidP="00F3253B">
      <w:pPr>
        <w:pStyle w:val="Header"/>
        <w:tabs>
          <w:tab w:val="clear" w:pos="4536"/>
          <w:tab w:val="clear" w:pos="9072"/>
        </w:tabs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3E7F01">
        <w:rPr>
          <w:rFonts w:asciiTheme="minorHAnsi" w:hAnsiTheme="minorHAnsi" w:cstheme="minorHAnsi"/>
          <w:b/>
          <w:bCs/>
          <w:sz w:val="22"/>
          <w:szCs w:val="22"/>
          <w:lang w:val="en-GB"/>
        </w:rPr>
        <w:t>Acknowledgments</w:t>
      </w:r>
    </w:p>
    <w:p w14:paraId="597998D3" w14:textId="77777777" w:rsidR="00F3253B" w:rsidRPr="000371EF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0"/>
          <w:szCs w:val="20"/>
          <w:lang w:val="en-GB"/>
        </w:rPr>
      </w:pPr>
    </w:p>
    <w:p w14:paraId="28E8B404" w14:textId="77777777" w:rsidR="00F3253B" w:rsidRPr="000371EF" w:rsidRDefault="00F3253B" w:rsidP="00F3253B">
      <w:pPr>
        <w:pStyle w:val="Header"/>
        <w:tabs>
          <w:tab w:val="clear" w:pos="4536"/>
          <w:tab w:val="clear" w:pos="9072"/>
        </w:tabs>
        <w:rPr>
          <w:rFonts w:ascii="Arial" w:hAnsi="Arial" w:cs="Arial"/>
          <w:sz w:val="20"/>
          <w:szCs w:val="20"/>
          <w:lang w:val="en-GB"/>
        </w:rPr>
      </w:pPr>
    </w:p>
    <w:p w14:paraId="024EBD5F" w14:textId="77777777" w:rsidR="00F3253B" w:rsidRPr="003E7F01" w:rsidRDefault="00F3253B" w:rsidP="00F3253B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3E7F01">
        <w:rPr>
          <w:rFonts w:asciiTheme="minorHAnsi" w:hAnsiTheme="minorHAnsi" w:cstheme="minorHAnsi"/>
          <w:b/>
          <w:sz w:val="22"/>
          <w:szCs w:val="22"/>
          <w:lang w:val="en-GB"/>
        </w:rPr>
        <w:t>References</w:t>
      </w:r>
    </w:p>
    <w:p w14:paraId="21C396AB" w14:textId="77777777" w:rsidR="00F3253B" w:rsidRPr="000371EF" w:rsidRDefault="00F3253B" w:rsidP="00F3253B">
      <w:pPr>
        <w:pStyle w:val="Rfrences"/>
        <w:rPr>
          <w:sz w:val="18"/>
          <w:szCs w:val="18"/>
        </w:rPr>
      </w:pPr>
      <w:r w:rsidRPr="000371EF">
        <w:rPr>
          <w:sz w:val="18"/>
          <w:szCs w:val="18"/>
        </w:rPr>
        <w:t>[1</w:t>
      </w:r>
      <w:proofErr w:type="gramStart"/>
      <w:r w:rsidRPr="000371EF">
        <w:rPr>
          <w:sz w:val="18"/>
          <w:szCs w:val="18"/>
        </w:rPr>
        <w:t xml:space="preserve">] </w:t>
      </w:r>
      <w:r>
        <w:rPr>
          <w:sz w:val="18"/>
          <w:szCs w:val="18"/>
        </w:rPr>
        <w:t xml:space="preserve"> </w:t>
      </w:r>
      <w:r w:rsidRPr="000371EF">
        <w:rPr>
          <w:sz w:val="18"/>
          <w:szCs w:val="18"/>
        </w:rPr>
        <w:t>A.</w:t>
      </w:r>
      <w:proofErr w:type="gramEnd"/>
      <w:r w:rsidRPr="000371EF">
        <w:rPr>
          <w:sz w:val="18"/>
          <w:szCs w:val="18"/>
        </w:rPr>
        <w:t xml:space="preserve"> </w:t>
      </w:r>
      <w:r>
        <w:rPr>
          <w:sz w:val="18"/>
          <w:szCs w:val="18"/>
        </w:rPr>
        <w:t>Anic</w:t>
      </w:r>
      <w:r w:rsidRPr="000371EF">
        <w:rPr>
          <w:sz w:val="18"/>
          <w:szCs w:val="18"/>
        </w:rPr>
        <w:t xml:space="preserve">, B. </w:t>
      </w:r>
      <w:r>
        <w:rPr>
          <w:sz w:val="18"/>
          <w:szCs w:val="18"/>
        </w:rPr>
        <w:t>Baric</w:t>
      </w:r>
      <w:r w:rsidRPr="000371EF">
        <w:rPr>
          <w:sz w:val="18"/>
          <w:szCs w:val="18"/>
        </w:rPr>
        <w:t xml:space="preserve">, C. </w:t>
      </w:r>
      <w:r>
        <w:rPr>
          <w:sz w:val="18"/>
          <w:szCs w:val="18"/>
        </w:rPr>
        <w:t>Caric</w:t>
      </w:r>
      <w:r w:rsidRPr="000371EF">
        <w:rPr>
          <w:sz w:val="18"/>
          <w:szCs w:val="18"/>
        </w:rPr>
        <w:t>, Journal 163 (2006) 192-156.</w:t>
      </w:r>
    </w:p>
    <w:p w14:paraId="6777D797" w14:textId="77777777" w:rsidR="00F3253B" w:rsidRDefault="00F3253B" w:rsidP="00F3253B">
      <w:pPr>
        <w:pStyle w:val="Rfrences"/>
        <w:rPr>
          <w:sz w:val="18"/>
          <w:szCs w:val="18"/>
        </w:rPr>
      </w:pPr>
      <w:r>
        <w:rPr>
          <w:sz w:val="18"/>
          <w:szCs w:val="18"/>
        </w:rPr>
        <w:t>[2</w:t>
      </w:r>
      <w:proofErr w:type="gramStart"/>
      <w:r>
        <w:rPr>
          <w:sz w:val="18"/>
          <w:szCs w:val="18"/>
        </w:rPr>
        <w:t>]  A.</w:t>
      </w:r>
      <w:proofErr w:type="gramEnd"/>
      <w:r>
        <w:rPr>
          <w:sz w:val="18"/>
          <w:szCs w:val="18"/>
        </w:rPr>
        <w:t xml:space="preserve"> Anic </w:t>
      </w:r>
      <w:r w:rsidRPr="000371EF">
        <w:rPr>
          <w:sz w:val="18"/>
          <w:szCs w:val="18"/>
        </w:rPr>
        <w:t xml:space="preserve">"Title" in </w:t>
      </w:r>
      <w:r w:rsidRPr="000371EF">
        <w:rPr>
          <w:i/>
          <w:iCs/>
          <w:sz w:val="18"/>
          <w:szCs w:val="18"/>
        </w:rPr>
        <w:t xml:space="preserve">Book title </w:t>
      </w:r>
      <w:r w:rsidRPr="000371EF">
        <w:rPr>
          <w:sz w:val="18"/>
          <w:szCs w:val="18"/>
        </w:rPr>
        <w:t>(</w:t>
      </w:r>
      <w:r>
        <w:rPr>
          <w:sz w:val="18"/>
          <w:szCs w:val="18"/>
        </w:rPr>
        <w:t>B</w:t>
      </w:r>
      <w:r w:rsidRPr="000371EF">
        <w:rPr>
          <w:sz w:val="18"/>
          <w:szCs w:val="18"/>
        </w:rPr>
        <w:t xml:space="preserve">. </w:t>
      </w:r>
      <w:r>
        <w:rPr>
          <w:sz w:val="18"/>
          <w:szCs w:val="18"/>
        </w:rPr>
        <w:t>Baric</w:t>
      </w:r>
      <w:r w:rsidRPr="000371EF">
        <w:rPr>
          <w:sz w:val="18"/>
          <w:szCs w:val="18"/>
        </w:rPr>
        <w:t xml:space="preserve">, Ed.), Editor, City, 2007, p.10. </w:t>
      </w:r>
    </w:p>
    <w:p w14:paraId="7B96B8E8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6040A28D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2AA8E83F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2CE27761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070A8A73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3A6E18D2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2CBB0F3A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1F43DCDE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097CFE5A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1B368409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15740FBC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208C5732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42F9DFF9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07121FE3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5D5E056E" w14:textId="77777777" w:rsidR="00F3253B" w:rsidRDefault="00F3253B" w:rsidP="00F3253B">
      <w:pPr>
        <w:pStyle w:val="Rfrences"/>
        <w:rPr>
          <w:sz w:val="18"/>
          <w:szCs w:val="18"/>
        </w:rPr>
      </w:pPr>
    </w:p>
    <w:p w14:paraId="7C02EF6F" w14:textId="77777777" w:rsidR="00F3253B" w:rsidRDefault="00F3253B" w:rsidP="00600DA1">
      <w:pPr>
        <w:pStyle w:val="Rfrences"/>
        <w:rPr>
          <w:rFonts w:asciiTheme="minorHAnsi" w:hAnsiTheme="minorHAnsi" w:cstheme="minorHAnsi"/>
          <w:sz w:val="20"/>
          <w:szCs w:val="20"/>
        </w:rPr>
      </w:pPr>
    </w:p>
    <w:sectPr w:rsidR="00F3253B" w:rsidSect="00CA6B4C">
      <w:headerReference w:type="default" r:id="rId8"/>
      <w:pgSz w:w="11906" w:h="16838"/>
      <w:pgMar w:top="1560" w:right="1418" w:bottom="1418" w:left="1418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5424B" w14:textId="77777777" w:rsidR="00CA6B4C" w:rsidRDefault="00CA6B4C">
      <w:r>
        <w:separator/>
      </w:r>
    </w:p>
  </w:endnote>
  <w:endnote w:type="continuationSeparator" w:id="0">
    <w:p w14:paraId="38F6E53C" w14:textId="77777777" w:rsidR="00CA6B4C" w:rsidRDefault="00CA6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BA961" w14:textId="77777777" w:rsidR="00CA6B4C" w:rsidRDefault="00CA6B4C">
      <w:r>
        <w:separator/>
      </w:r>
    </w:p>
  </w:footnote>
  <w:footnote w:type="continuationSeparator" w:id="0">
    <w:p w14:paraId="7541CBB4" w14:textId="77777777" w:rsidR="00CA6B4C" w:rsidRDefault="00CA6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57AD8" w14:textId="5E13656D" w:rsidR="003E7F01" w:rsidRPr="004C24CE" w:rsidRDefault="003E7F01" w:rsidP="003E7F01">
    <w:pPr>
      <w:pStyle w:val="Header"/>
      <w:spacing w:before="240"/>
      <w:jc w:val="center"/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</w:pPr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 xml:space="preserve">Regional </w:t>
    </w:r>
    <w:proofErr w:type="spellStart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>Biophysics</w:t>
    </w:r>
    <w:proofErr w:type="spellEnd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 xml:space="preserve"> </w:t>
    </w:r>
    <w:proofErr w:type="spellStart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>Conference</w:t>
    </w:r>
    <w:proofErr w:type="spellEnd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 xml:space="preserve"> &amp; 15</w:t>
    </w:r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vertAlign w:val="superscript"/>
        <w:lang w:val="hr-HR" w:eastAsia="en-US"/>
        <w14:ligatures w14:val="standardContextual"/>
      </w:rPr>
      <w:t>th</w:t>
    </w:r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 xml:space="preserve">Greta </w:t>
    </w:r>
    <w:proofErr w:type="spellStart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>Pifat</w:t>
    </w:r>
    <w:proofErr w:type="spellEnd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 xml:space="preserve">-Mrzljak International </w:t>
    </w:r>
    <w:proofErr w:type="spellStart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>School</w:t>
    </w:r>
    <w:proofErr w:type="spellEnd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 xml:space="preserve"> </w:t>
    </w:r>
    <w:proofErr w:type="spellStart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>of</w:t>
    </w:r>
    <w:proofErr w:type="spellEnd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 xml:space="preserve"> </w:t>
    </w:r>
    <w:proofErr w:type="spellStart"/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hr-HR" w:eastAsia="en-US"/>
        <w14:ligatures w14:val="standardContextual"/>
      </w:rPr>
      <w:t>Biophysics</w:t>
    </w:r>
    <w:proofErr w:type="spellEnd"/>
  </w:p>
  <w:p w14:paraId="3BC0D2FB" w14:textId="7E482E4F" w:rsidR="003E7F01" w:rsidRPr="004C24CE" w:rsidRDefault="003E7F01" w:rsidP="003E7F01">
    <w:pPr>
      <w:pStyle w:val="Header"/>
      <w:jc w:val="center"/>
      <w:rPr>
        <w:color w:val="808080" w:themeColor="background1" w:themeShade="80"/>
        <w:sz w:val="20"/>
        <w:szCs w:val="20"/>
      </w:rPr>
    </w:pPr>
    <w:r w:rsidRPr="004C24CE">
      <w:rPr>
        <w:rFonts w:ascii="Calibri" w:eastAsia="Calibri" w:hAnsi="Calibri" w:cs="Calibri"/>
        <w:color w:val="808080" w:themeColor="background1" w:themeShade="80"/>
        <w:kern w:val="2"/>
        <w:sz w:val="20"/>
        <w:szCs w:val="20"/>
        <w:shd w:val="clear" w:color="auto" w:fill="FFFFFF"/>
        <w:lang w:val="en-GB" w:eastAsia="en-US"/>
        <w14:ligatures w14:val="standardContextual"/>
      </w:rPr>
      <w:t>26-30 August 2024, Split, Croatia</w:t>
    </w:r>
  </w:p>
  <w:p w14:paraId="387CB958" w14:textId="05A59138" w:rsidR="00161C26" w:rsidRPr="003E7F01" w:rsidRDefault="00161C26" w:rsidP="0056156A">
    <w:pPr>
      <w:pStyle w:val="Header"/>
      <w:tabs>
        <w:tab w:val="clear" w:pos="4536"/>
      </w:tabs>
      <w:ind w:left="-426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F381E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4A83B38"/>
    <w:multiLevelType w:val="multilevel"/>
    <w:tmpl w:val="306CF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9545705">
    <w:abstractNumId w:val="0"/>
  </w:num>
  <w:num w:numId="2" w16cid:durableId="1201169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wNDc1M7UwtzA1NjVQ0lEKTi0uzszPAykwrAUABMskgiwAAAA="/>
  </w:docVars>
  <w:rsids>
    <w:rsidRoot w:val="00BB168A"/>
    <w:rsid w:val="00004FD6"/>
    <w:rsid w:val="00007E90"/>
    <w:rsid w:val="000371EF"/>
    <w:rsid w:val="00047D7E"/>
    <w:rsid w:val="00065CE3"/>
    <w:rsid w:val="000774F9"/>
    <w:rsid w:val="000A018B"/>
    <w:rsid w:val="000B5523"/>
    <w:rsid w:val="000E24D0"/>
    <w:rsid w:val="000F13A9"/>
    <w:rsid w:val="00161C26"/>
    <w:rsid w:val="00194A54"/>
    <w:rsid w:val="001A3806"/>
    <w:rsid w:val="001A6362"/>
    <w:rsid w:val="001C6331"/>
    <w:rsid w:val="00207995"/>
    <w:rsid w:val="002639E0"/>
    <w:rsid w:val="00270FFA"/>
    <w:rsid w:val="00293064"/>
    <w:rsid w:val="00295337"/>
    <w:rsid w:val="002F7B2F"/>
    <w:rsid w:val="003149CA"/>
    <w:rsid w:val="00351D79"/>
    <w:rsid w:val="00390E06"/>
    <w:rsid w:val="003C1B75"/>
    <w:rsid w:val="003E093B"/>
    <w:rsid w:val="003E26FE"/>
    <w:rsid w:val="003E7F01"/>
    <w:rsid w:val="00455E01"/>
    <w:rsid w:val="004871D7"/>
    <w:rsid w:val="004B256B"/>
    <w:rsid w:val="004B64A6"/>
    <w:rsid w:val="004C08F3"/>
    <w:rsid w:val="004C24CE"/>
    <w:rsid w:val="004C5DCA"/>
    <w:rsid w:val="004F1F76"/>
    <w:rsid w:val="004F444D"/>
    <w:rsid w:val="005551EB"/>
    <w:rsid w:val="0056156A"/>
    <w:rsid w:val="00571B04"/>
    <w:rsid w:val="00600DA1"/>
    <w:rsid w:val="006370CF"/>
    <w:rsid w:val="00665B80"/>
    <w:rsid w:val="006E205C"/>
    <w:rsid w:val="006E5281"/>
    <w:rsid w:val="007075C9"/>
    <w:rsid w:val="0074371E"/>
    <w:rsid w:val="00743F64"/>
    <w:rsid w:val="00746C61"/>
    <w:rsid w:val="007860A5"/>
    <w:rsid w:val="007949FE"/>
    <w:rsid w:val="007A54BC"/>
    <w:rsid w:val="007A641D"/>
    <w:rsid w:val="007C4A50"/>
    <w:rsid w:val="007D40DB"/>
    <w:rsid w:val="007F1CD4"/>
    <w:rsid w:val="008D30F2"/>
    <w:rsid w:val="008F01C3"/>
    <w:rsid w:val="00916D34"/>
    <w:rsid w:val="00940876"/>
    <w:rsid w:val="00946B63"/>
    <w:rsid w:val="00A27A33"/>
    <w:rsid w:val="00A67732"/>
    <w:rsid w:val="00A75B43"/>
    <w:rsid w:val="00B24DF7"/>
    <w:rsid w:val="00B56073"/>
    <w:rsid w:val="00B61A7B"/>
    <w:rsid w:val="00BB168A"/>
    <w:rsid w:val="00BF37D2"/>
    <w:rsid w:val="00C07414"/>
    <w:rsid w:val="00C477CF"/>
    <w:rsid w:val="00C61D33"/>
    <w:rsid w:val="00C7205C"/>
    <w:rsid w:val="00CA6B4C"/>
    <w:rsid w:val="00D40781"/>
    <w:rsid w:val="00D61F3B"/>
    <w:rsid w:val="00D756FF"/>
    <w:rsid w:val="00D836F8"/>
    <w:rsid w:val="00D97C05"/>
    <w:rsid w:val="00E06E6F"/>
    <w:rsid w:val="00E923CD"/>
    <w:rsid w:val="00EB15A2"/>
    <w:rsid w:val="00EB42E4"/>
    <w:rsid w:val="00EC05DE"/>
    <w:rsid w:val="00EC3182"/>
    <w:rsid w:val="00F112E1"/>
    <w:rsid w:val="00F3253B"/>
    <w:rsid w:val="00F75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247046"/>
  <w14:defaultImageDpi w14:val="330"/>
  <w15:chartTrackingRefBased/>
  <w15:docId w15:val="{677A8476-E374-4481-BF98-DCF94F478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47D7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047D7E"/>
    <w:pPr>
      <w:tabs>
        <w:tab w:val="center" w:pos="4536"/>
        <w:tab w:val="right" w:pos="9072"/>
      </w:tabs>
    </w:pPr>
  </w:style>
  <w:style w:type="paragraph" w:styleId="BodyText2">
    <w:name w:val="Body Text 2"/>
    <w:basedOn w:val="Normal"/>
    <w:rsid w:val="0074371E"/>
    <w:pPr>
      <w:jc w:val="center"/>
    </w:pPr>
    <w:rPr>
      <w:b/>
      <w:bCs/>
      <w:sz w:val="28"/>
      <w:lang w:val="en-US" w:eastAsia="en-US"/>
    </w:rPr>
  </w:style>
  <w:style w:type="paragraph" w:customStyle="1" w:styleId="Rfrences">
    <w:name w:val="Références"/>
    <w:basedOn w:val="Normal"/>
    <w:rsid w:val="004C5DCA"/>
    <w:rPr>
      <w:rFonts w:ascii="Arial" w:hAnsi="Arial"/>
      <w:sz w:val="22"/>
      <w:lang w:val="en-US" w:eastAsia="en-US"/>
    </w:rPr>
  </w:style>
  <w:style w:type="table" w:styleId="TableGrid">
    <w:name w:val="Table Grid"/>
    <w:basedOn w:val="TableNormal"/>
    <w:rsid w:val="00B61A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D836F8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746C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46C61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E7F0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010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resentingauthor@xx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4</Words>
  <Characters>969</Characters>
  <Application>Microsoft Office Word</Application>
  <DocSecurity>0</DocSecurity>
  <Lines>102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 (Arial, Bold, centred, 14pts)</vt:lpstr>
      <vt:lpstr>Title (Arial, Bold, centred, 14pts)</vt:lpstr>
    </vt:vector>
  </TitlesOfParts>
  <Company>IFP</Company>
  <LinksUpToDate>false</LinksUpToDate>
  <CharactersWithSpaces>1110</CharactersWithSpaces>
  <SharedDoc>false</SharedDoc>
  <HLinks>
    <vt:vector size="6" baseType="variant">
      <vt:variant>
        <vt:i4>4456573</vt:i4>
      </vt:variant>
      <vt:variant>
        <vt:i4>0</vt:i4>
      </vt:variant>
      <vt:variant>
        <vt:i4>0</vt:i4>
      </vt:variant>
      <vt:variant>
        <vt:i4>5</vt:i4>
      </vt:variant>
      <vt:variant>
        <vt:lpwstr>mailto:presentingauthor@xx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(Arial, Bold, centred, 14pts)</dc:title>
  <dc:subject/>
  <dc:creator>deverse</dc:creator>
  <cp:keywords/>
  <cp:lastModifiedBy>Maja Dutour Sikiric</cp:lastModifiedBy>
  <cp:revision>2</cp:revision>
  <cp:lastPrinted>2019-02-13T15:15:00Z</cp:lastPrinted>
  <dcterms:created xsi:type="dcterms:W3CDTF">2024-02-08T14:32:00Z</dcterms:created>
  <dcterms:modified xsi:type="dcterms:W3CDTF">2024-02-08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cd62d0125573e614a18301fa744eab2afe397c925f6ef120b9c80b7872a0b4</vt:lpwstr>
  </property>
</Properties>
</file>